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19098A" w14:textId="77777777" w:rsidR="00E01A03" w:rsidRDefault="00E01A03">
      <w:pPr>
        <w:pStyle w:val="Textoindependiente"/>
        <w:rPr>
          <w:rFonts w:ascii="Times New Roman"/>
          <w:sz w:val="20"/>
        </w:rPr>
      </w:pPr>
    </w:p>
    <w:p w14:paraId="008FEFE5" w14:textId="77777777" w:rsidR="00E01A03" w:rsidRDefault="00E01A03">
      <w:pPr>
        <w:pStyle w:val="Textoindependiente"/>
        <w:rPr>
          <w:rFonts w:ascii="Times New Roman"/>
          <w:sz w:val="20"/>
        </w:rPr>
      </w:pPr>
    </w:p>
    <w:p w14:paraId="2CF2C1DD" w14:textId="77777777" w:rsidR="00E01A03" w:rsidRDefault="00E01A03">
      <w:pPr>
        <w:pStyle w:val="Textoindependiente"/>
        <w:rPr>
          <w:rFonts w:ascii="Times New Roman"/>
          <w:sz w:val="20"/>
        </w:rPr>
      </w:pPr>
    </w:p>
    <w:p w14:paraId="7804126D" w14:textId="77777777" w:rsidR="00E01A03" w:rsidRDefault="00E01A03">
      <w:pPr>
        <w:pStyle w:val="Textoindependiente"/>
        <w:rPr>
          <w:rFonts w:ascii="Times New Roman"/>
          <w:sz w:val="20"/>
        </w:rPr>
      </w:pPr>
    </w:p>
    <w:p w14:paraId="4F43CE74" w14:textId="77777777" w:rsidR="00E01A03" w:rsidRDefault="00E01A03">
      <w:pPr>
        <w:pStyle w:val="Textoindependiente"/>
        <w:rPr>
          <w:rFonts w:ascii="Times New Roman"/>
          <w:sz w:val="20"/>
        </w:rPr>
      </w:pPr>
    </w:p>
    <w:p w14:paraId="77541B1E" w14:textId="77777777" w:rsidR="00E01A03" w:rsidRDefault="00E01A03">
      <w:pPr>
        <w:pStyle w:val="Textoindependiente"/>
        <w:spacing w:before="6"/>
        <w:rPr>
          <w:rFonts w:ascii="Times New Roman"/>
          <w:sz w:val="25"/>
        </w:rPr>
      </w:pPr>
    </w:p>
    <w:p w14:paraId="70A14C13" w14:textId="77777777" w:rsidR="00E01A03" w:rsidRDefault="00E823C2">
      <w:pPr>
        <w:spacing w:before="100"/>
        <w:ind w:left="284"/>
        <w:rPr>
          <w:b/>
          <w:sz w:val="36"/>
        </w:rPr>
      </w:pPr>
      <w:r>
        <w:rPr>
          <w:b/>
          <w:sz w:val="36"/>
        </w:rPr>
        <w:t>DIEGO ANDRÉS RODRÍGUEZ MENDOZA</w:t>
      </w:r>
    </w:p>
    <w:p w14:paraId="76F0709B" w14:textId="77777777" w:rsidR="00E01A03" w:rsidRDefault="00E01A03">
      <w:pPr>
        <w:pStyle w:val="Textoindependiente"/>
        <w:rPr>
          <w:b/>
          <w:sz w:val="20"/>
        </w:rPr>
      </w:pPr>
    </w:p>
    <w:p w14:paraId="011CE652" w14:textId="2DE26D78" w:rsidR="00E01A03" w:rsidRDefault="005A5815">
      <w:pPr>
        <w:pStyle w:val="Textoindependiente"/>
        <w:spacing w:before="7"/>
        <w:rPr>
          <w:b/>
          <w:sz w:val="1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29637C1D" wp14:editId="7AB5DCBE">
                <wp:simplePos x="0" y="0"/>
                <wp:positionH relativeFrom="page">
                  <wp:posOffset>1065530</wp:posOffset>
                </wp:positionH>
                <wp:positionV relativeFrom="paragraph">
                  <wp:posOffset>142240</wp:posOffset>
                </wp:positionV>
                <wp:extent cx="4248150" cy="0"/>
                <wp:effectExtent l="0" t="0" r="0" b="0"/>
                <wp:wrapTopAndBottom/>
                <wp:docPr id="14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24815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C17B5FE" id="Line 11" o:spid="_x0000_s1026" style="position:absolute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83.9pt,11.2pt" to="418.4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" strokeweight=".72pt">
                <w10:wrap type="topAndBottom" anchorx="page"/>
              </v:line>
            </w:pict>
          </mc:Fallback>
        </mc:AlternateContent>
      </w:r>
    </w:p>
    <w:p w14:paraId="4CBC7C94" w14:textId="77777777" w:rsidR="00E01A03" w:rsidRDefault="00E01A03">
      <w:pPr>
        <w:pStyle w:val="Textoindependiente"/>
        <w:rPr>
          <w:b/>
          <w:sz w:val="20"/>
        </w:rPr>
      </w:pPr>
    </w:p>
    <w:p w14:paraId="76041AB9" w14:textId="77777777" w:rsidR="00E01A03" w:rsidRDefault="00E01A03">
      <w:pPr>
        <w:pStyle w:val="Textoindependiente"/>
        <w:rPr>
          <w:b/>
          <w:sz w:val="20"/>
        </w:rPr>
      </w:pPr>
    </w:p>
    <w:p w14:paraId="16821229" w14:textId="77777777" w:rsidR="00E01A03" w:rsidRDefault="00E823C2">
      <w:pPr>
        <w:pStyle w:val="Textoindependiente"/>
        <w:spacing w:before="7"/>
        <w:rPr>
          <w:b/>
          <w:sz w:val="19"/>
        </w:rPr>
      </w:pPr>
      <w:r>
        <w:rPr>
          <w:noProof/>
        </w:rPr>
        <w:drawing>
          <wp:anchor distT="0" distB="0" distL="0" distR="0" simplePos="0" relativeHeight="251655680" behindDoc="0" locked="0" layoutInCell="1" allowOverlap="1" wp14:anchorId="689D2C3D" wp14:editId="70B719D7">
            <wp:simplePos x="0" y="0"/>
            <wp:positionH relativeFrom="page">
              <wp:posOffset>3288029</wp:posOffset>
            </wp:positionH>
            <wp:positionV relativeFrom="paragraph">
              <wp:posOffset>175252</wp:posOffset>
            </wp:positionV>
            <wp:extent cx="1308306" cy="1609344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08306" cy="16093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FF788D" w14:textId="77777777" w:rsidR="00E01A03" w:rsidRDefault="00E01A03">
      <w:pPr>
        <w:pStyle w:val="Textoindependiente"/>
        <w:rPr>
          <w:b/>
          <w:sz w:val="20"/>
        </w:rPr>
      </w:pPr>
    </w:p>
    <w:p w14:paraId="61C081E7" w14:textId="77777777" w:rsidR="00E01A03" w:rsidRDefault="00E01A03">
      <w:pPr>
        <w:pStyle w:val="Textoindependiente"/>
        <w:rPr>
          <w:b/>
          <w:sz w:val="20"/>
        </w:rPr>
      </w:pPr>
    </w:p>
    <w:p w14:paraId="31445C1A" w14:textId="77777777" w:rsidR="00E01A03" w:rsidRDefault="00E01A03">
      <w:pPr>
        <w:pStyle w:val="Textoindependiente"/>
        <w:spacing w:before="7"/>
        <w:rPr>
          <w:b/>
          <w:sz w:val="20"/>
        </w:rPr>
      </w:pPr>
    </w:p>
    <w:p w14:paraId="268E1B7A" w14:textId="68D76593" w:rsidR="00E01A03" w:rsidRDefault="005A5815">
      <w:pPr>
        <w:pStyle w:val="Ttulo1"/>
        <w:ind w:left="4534"/>
        <w:rPr>
          <w:u w:val="none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8752" behindDoc="1" locked="0" layoutInCell="1" allowOverlap="1" wp14:anchorId="3B674CB5" wp14:editId="1424F4FE">
                <wp:simplePos x="0" y="0"/>
                <wp:positionH relativeFrom="page">
                  <wp:posOffset>1050290</wp:posOffset>
                </wp:positionH>
                <wp:positionV relativeFrom="paragraph">
                  <wp:posOffset>373380</wp:posOffset>
                </wp:positionV>
                <wp:extent cx="5608320" cy="295910"/>
                <wp:effectExtent l="0" t="0" r="0" b="0"/>
                <wp:wrapTopAndBottom/>
                <wp:docPr id="11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08320" cy="295910"/>
                          <a:chOff x="1654" y="588"/>
                          <a:chExt cx="8832" cy="466"/>
                        </a:xfrm>
                      </wpg:grpSpPr>
                      <wps:wsp>
                        <wps:cNvPr id="12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1699" y="596"/>
                            <a:ext cx="8787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3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54" y="587"/>
                            <a:ext cx="106" cy="46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4D5F53" id="Group 8" o:spid="_x0000_s1026" style="position:absolute;margin-left:82.7pt;margin-top:29.4pt;width:441.6pt;height:23.3pt;z-index:-251657728;mso-wrap-distance-left:0;mso-wrap-distance-right:0;mso-position-horizontal-relative:page" coordorigin="1654,588" coordsize="8832,4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">
                <v:line id="Line 10" o:spid="_x0000_s1027" style="position:absolute;visibility:visible;mso-wrap-style:square" from="1699,596" to="10486,5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" strokeweight=".72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8" type="#_x0000_t75" style="position:absolute;left:1654;top:587;width:106;height:4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">
                  <v:imagedata r:id="rId6" o:title=""/>
                </v:shape>
                <w10:wrap type="topAndBottom" anchorx="page"/>
              </v:group>
            </w:pict>
          </mc:Fallback>
        </mc:AlternateContent>
      </w:r>
      <w:bookmarkStart w:id="0" w:name="INFORMACIÓN_PERSONAL"/>
      <w:bookmarkEnd w:id="0"/>
      <w:r w:rsidR="00E823C2">
        <w:rPr>
          <w:u w:val="none"/>
        </w:rPr>
        <w:t>INFORMACIÓN PERSONAL</w:t>
      </w:r>
    </w:p>
    <w:p w14:paraId="34C0DC7B" w14:textId="77777777" w:rsidR="00E01A03" w:rsidRDefault="00E01A03">
      <w:pPr>
        <w:pStyle w:val="Textoindependiente"/>
        <w:spacing w:before="2"/>
        <w:rPr>
          <w:sz w:val="41"/>
        </w:rPr>
      </w:pPr>
    </w:p>
    <w:p w14:paraId="65D72742" w14:textId="77777777" w:rsidR="00E01A03" w:rsidRDefault="00E823C2" w:rsidP="00F746E7">
      <w:pPr>
        <w:pStyle w:val="Textoindependiente"/>
        <w:tabs>
          <w:tab w:val="left" w:pos="3847"/>
        </w:tabs>
        <w:ind w:left="397"/>
      </w:pPr>
      <w:r>
        <w:t>Lugar de</w:t>
      </w:r>
      <w:r>
        <w:rPr>
          <w:spacing w:val="-3"/>
        </w:rPr>
        <w:t xml:space="preserve"> </w:t>
      </w:r>
      <w:r>
        <w:t>nacimiento:</w:t>
      </w:r>
      <w:r>
        <w:tab/>
        <w:t>Tuluá (Valle del</w:t>
      </w:r>
      <w:r>
        <w:rPr>
          <w:spacing w:val="-4"/>
        </w:rPr>
        <w:t xml:space="preserve"> </w:t>
      </w:r>
      <w:r>
        <w:t>Cauca)</w:t>
      </w:r>
    </w:p>
    <w:p w14:paraId="0A0A013F" w14:textId="77777777" w:rsidR="00E01A03" w:rsidRDefault="00E01A03">
      <w:pPr>
        <w:pStyle w:val="Textoindependiente"/>
        <w:rPr>
          <w:sz w:val="26"/>
        </w:rPr>
      </w:pPr>
    </w:p>
    <w:p w14:paraId="3CDE8170" w14:textId="77777777" w:rsidR="00E01A03" w:rsidRDefault="00E823C2" w:rsidP="00F746E7">
      <w:pPr>
        <w:pStyle w:val="Textoindependiente"/>
        <w:tabs>
          <w:tab w:val="left" w:pos="3861"/>
        </w:tabs>
        <w:spacing w:before="160"/>
        <w:ind w:left="397"/>
      </w:pPr>
      <w:r>
        <w:t>Fecha</w:t>
      </w:r>
      <w:r>
        <w:rPr>
          <w:spacing w:val="-2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nacimiento:</w:t>
      </w:r>
      <w:r>
        <w:tab/>
        <w:t>22/02/1997</w:t>
      </w:r>
    </w:p>
    <w:p w14:paraId="3F187E54" w14:textId="77777777" w:rsidR="00E01A03" w:rsidRDefault="00E01A03">
      <w:pPr>
        <w:pStyle w:val="Textoindependiente"/>
        <w:rPr>
          <w:sz w:val="26"/>
        </w:rPr>
      </w:pPr>
    </w:p>
    <w:p w14:paraId="29B331C9" w14:textId="77777777" w:rsidR="00E01A03" w:rsidRDefault="00E823C2" w:rsidP="00F746E7">
      <w:pPr>
        <w:pStyle w:val="Textoindependiente"/>
        <w:tabs>
          <w:tab w:val="left" w:pos="3828"/>
        </w:tabs>
        <w:spacing w:before="160"/>
        <w:ind w:left="397"/>
      </w:pPr>
      <w:r>
        <w:t>Documento</w:t>
      </w:r>
      <w:r>
        <w:rPr>
          <w:spacing w:val="-4"/>
        </w:rPr>
        <w:t xml:space="preserve"> </w:t>
      </w:r>
      <w:r>
        <w:t>de</w:t>
      </w:r>
      <w:r>
        <w:rPr>
          <w:spacing w:val="-5"/>
        </w:rPr>
        <w:t xml:space="preserve"> </w:t>
      </w:r>
      <w:r>
        <w:t>Identidad:</w:t>
      </w:r>
      <w:r>
        <w:tab/>
        <w:t>N°</w:t>
      </w:r>
      <w:r>
        <w:rPr>
          <w:spacing w:val="-1"/>
        </w:rPr>
        <w:t xml:space="preserve"> </w:t>
      </w:r>
      <w:r>
        <w:t>1.152.462.045</w:t>
      </w:r>
    </w:p>
    <w:p w14:paraId="5A89BA9E" w14:textId="77777777" w:rsidR="00E01A03" w:rsidRDefault="00E01A03">
      <w:pPr>
        <w:pStyle w:val="Textoindependiente"/>
        <w:spacing w:before="8"/>
        <w:rPr>
          <w:sz w:val="37"/>
        </w:rPr>
      </w:pPr>
    </w:p>
    <w:p w14:paraId="70C92DFD" w14:textId="77777777" w:rsidR="00E01A03" w:rsidRDefault="00E823C2" w:rsidP="00F746E7">
      <w:pPr>
        <w:pStyle w:val="Textoindependiente"/>
        <w:tabs>
          <w:tab w:val="left" w:pos="3828"/>
        </w:tabs>
        <w:ind w:left="397"/>
      </w:pPr>
      <w:r>
        <w:t>Estado</w:t>
      </w:r>
      <w:r>
        <w:rPr>
          <w:spacing w:val="-2"/>
        </w:rPr>
        <w:t xml:space="preserve"> </w:t>
      </w:r>
      <w:r>
        <w:t>Civil:</w:t>
      </w:r>
      <w:r>
        <w:tab/>
        <w:t>Soltero</w:t>
      </w:r>
    </w:p>
    <w:p w14:paraId="70F64702" w14:textId="77777777" w:rsidR="00E01A03" w:rsidRDefault="00E01A03">
      <w:pPr>
        <w:pStyle w:val="Textoindependiente"/>
        <w:spacing w:before="2"/>
        <w:rPr>
          <w:sz w:val="20"/>
        </w:rPr>
      </w:pPr>
    </w:p>
    <w:p w14:paraId="330EFA8F" w14:textId="77777777" w:rsidR="00E01A03" w:rsidRDefault="00E823C2" w:rsidP="00F746E7">
      <w:pPr>
        <w:pStyle w:val="Textoindependiente"/>
        <w:tabs>
          <w:tab w:val="left" w:pos="3828"/>
        </w:tabs>
        <w:ind w:left="397"/>
      </w:pPr>
      <w:r>
        <w:t>Dirección:</w:t>
      </w:r>
      <w:r>
        <w:tab/>
        <w:t>Calle 3B N° 77 A 79 Piso</w:t>
      </w:r>
      <w:r>
        <w:rPr>
          <w:spacing w:val="-14"/>
        </w:rPr>
        <w:t xml:space="preserve"> </w:t>
      </w:r>
      <w:r>
        <w:t>2</w:t>
      </w:r>
    </w:p>
    <w:p w14:paraId="60AF09E7" w14:textId="77777777" w:rsidR="00E01A03" w:rsidRDefault="00E823C2" w:rsidP="00F746E7">
      <w:pPr>
        <w:pStyle w:val="Textoindependiente"/>
        <w:tabs>
          <w:tab w:val="right" w:pos="4642"/>
        </w:tabs>
        <w:spacing w:before="292"/>
        <w:ind w:left="397"/>
      </w:pPr>
      <w:r>
        <w:t>Teléfono:</w:t>
      </w:r>
      <w:r>
        <w:tab/>
        <w:t>5507398</w:t>
      </w:r>
    </w:p>
    <w:p w14:paraId="361BC779" w14:textId="77777777" w:rsidR="00E01A03" w:rsidRDefault="00E823C2" w:rsidP="00F746E7">
      <w:pPr>
        <w:pStyle w:val="Textoindependiente"/>
        <w:tabs>
          <w:tab w:val="right" w:pos="5240"/>
        </w:tabs>
        <w:spacing w:before="267"/>
        <w:ind w:left="397"/>
      </w:pPr>
      <w:r>
        <w:t>Móvil:</w:t>
      </w:r>
      <w:r>
        <w:tab/>
        <w:t>301 699 71</w:t>
      </w:r>
      <w:r>
        <w:rPr>
          <w:spacing w:val="-9"/>
        </w:rPr>
        <w:t xml:space="preserve"> </w:t>
      </w:r>
      <w:r>
        <w:t>61</w:t>
      </w:r>
    </w:p>
    <w:p w14:paraId="62C03DA7" w14:textId="77777777" w:rsidR="00E01A03" w:rsidRDefault="00E823C2" w:rsidP="00F746E7">
      <w:pPr>
        <w:pStyle w:val="Textoindependiente"/>
        <w:tabs>
          <w:tab w:val="right" w:pos="5207"/>
        </w:tabs>
        <w:spacing w:before="267"/>
        <w:ind w:left="397"/>
      </w:pPr>
      <w:r>
        <w:t>Móvil 2:</w:t>
      </w:r>
      <w:r>
        <w:tab/>
        <w:t>313 780 98</w:t>
      </w:r>
      <w:r>
        <w:rPr>
          <w:spacing w:val="-9"/>
        </w:rPr>
        <w:t xml:space="preserve"> </w:t>
      </w:r>
      <w:r>
        <w:t>13</w:t>
      </w:r>
    </w:p>
    <w:p w14:paraId="040A2190" w14:textId="77777777" w:rsidR="00E01A03" w:rsidRDefault="00E823C2" w:rsidP="00F746E7">
      <w:pPr>
        <w:pStyle w:val="Textoindependiente"/>
        <w:tabs>
          <w:tab w:val="left" w:pos="3828"/>
        </w:tabs>
        <w:spacing w:before="258"/>
        <w:ind w:left="397"/>
      </w:pPr>
      <w:r>
        <w:t>Correo</w:t>
      </w:r>
      <w:r>
        <w:rPr>
          <w:spacing w:val="-3"/>
        </w:rPr>
        <w:t xml:space="preserve"> </w:t>
      </w:r>
      <w:r>
        <w:t>electrónico:</w:t>
      </w:r>
      <w:r>
        <w:tab/>
      </w:r>
      <w:hyperlink r:id="rId7">
        <w:r>
          <w:t>diegorm.977@gmail.com</w:t>
        </w:r>
      </w:hyperlink>
    </w:p>
    <w:p w14:paraId="13B64863" w14:textId="77777777" w:rsidR="00E01A03" w:rsidRDefault="00E01A03">
      <w:pPr>
        <w:sectPr w:rsidR="00E01A03">
          <w:type w:val="continuous"/>
          <w:pgSz w:w="12240" w:h="15840"/>
          <w:pgMar w:top="1500" w:right="1580" w:bottom="280" w:left="1420" w:header="720" w:footer="720" w:gutter="0"/>
          <w:cols w:space="720"/>
        </w:sectPr>
      </w:pPr>
    </w:p>
    <w:p w14:paraId="5303C4D9" w14:textId="77777777" w:rsidR="00E01A03" w:rsidRDefault="00E01A03">
      <w:pPr>
        <w:pStyle w:val="Textoindependiente"/>
        <w:rPr>
          <w:sz w:val="42"/>
        </w:rPr>
      </w:pPr>
    </w:p>
    <w:p w14:paraId="52A38C3A" w14:textId="77777777" w:rsidR="00E01A03" w:rsidRDefault="00E01A03">
      <w:pPr>
        <w:pStyle w:val="Textoindependiente"/>
        <w:rPr>
          <w:sz w:val="42"/>
        </w:rPr>
      </w:pPr>
    </w:p>
    <w:p w14:paraId="67476D47" w14:textId="77777777" w:rsidR="00E01A03" w:rsidRDefault="00E01A03">
      <w:pPr>
        <w:pStyle w:val="Textoindependiente"/>
        <w:spacing w:before="6"/>
        <w:rPr>
          <w:sz w:val="41"/>
        </w:rPr>
      </w:pPr>
    </w:p>
    <w:p w14:paraId="3A381F53" w14:textId="0ABA40E8" w:rsidR="00E01A03" w:rsidRDefault="005A5815">
      <w:pPr>
        <w:pStyle w:val="Ttulo1"/>
        <w:spacing w:before="0"/>
        <w:ind w:right="113"/>
        <w:jc w:val="right"/>
        <w:rPr>
          <w:u w:val="none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9776" behindDoc="1" locked="0" layoutInCell="1" allowOverlap="1" wp14:anchorId="04F6A27C" wp14:editId="661690B4">
                <wp:simplePos x="0" y="0"/>
                <wp:positionH relativeFrom="page">
                  <wp:posOffset>1054100</wp:posOffset>
                </wp:positionH>
                <wp:positionV relativeFrom="paragraph">
                  <wp:posOffset>302260</wp:posOffset>
                </wp:positionV>
                <wp:extent cx="5624830" cy="291465"/>
                <wp:effectExtent l="0" t="0" r="0" b="0"/>
                <wp:wrapTopAndBottom/>
                <wp:docPr id="8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24830" cy="291465"/>
                          <a:chOff x="1660" y="476"/>
                          <a:chExt cx="8858" cy="459"/>
                        </a:xfrm>
                      </wpg:grpSpPr>
                      <wps:wsp>
                        <wps:cNvPr id="9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1706" y="483"/>
                            <a:ext cx="8812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60" y="477"/>
                            <a:ext cx="106" cy="45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206248" id="Group 5" o:spid="_x0000_s1026" style="position:absolute;margin-left:83pt;margin-top:23.8pt;width:442.9pt;height:22.95pt;z-index:-251656704;mso-wrap-distance-left:0;mso-wrap-distance-right:0;mso-position-horizontal-relative:page" coordorigin="1660,476" coordsize="8858,4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">
                <v:line id="Line 7" o:spid="_x0000_s1027" style="position:absolute;visibility:visible;mso-wrap-style:square" from="1706,483" to="10518,4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" strokeweight=".72pt"/>
                <v:shape id="Picture 6" o:spid="_x0000_s1028" type="#_x0000_t75" style="position:absolute;left:1660;top:477;width:106;height:4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">
                  <v:imagedata r:id="rId9" o:title=""/>
                </v:shape>
                <w10:wrap type="topAndBottom" anchorx="page"/>
              </v:group>
            </w:pict>
          </mc:Fallback>
        </mc:AlternateContent>
      </w:r>
      <w:r w:rsidR="00E823C2">
        <w:rPr>
          <w:u w:val="none"/>
        </w:rPr>
        <w:t>PERFIL PROFESIONAL</w:t>
      </w:r>
    </w:p>
    <w:p w14:paraId="16168786" w14:textId="2B6213D2" w:rsidR="00E01A03" w:rsidRDefault="00E823C2" w:rsidP="00B66B1D">
      <w:pPr>
        <w:pStyle w:val="Textoindependiente"/>
        <w:ind w:left="397" w:right="1037"/>
        <w:jc w:val="both"/>
      </w:pPr>
      <w:r>
        <w:t>Joven proactivo</w:t>
      </w:r>
      <w:r w:rsidR="008F1C5B">
        <w:t xml:space="preserve"> con excelente servicio al cliente, </w:t>
      </w:r>
      <w:r>
        <w:t>buena comprensión y fácil adaptación con nuevas actividades procurando hacer las cosas de manera correcta y eficaz; logrando así, naturalizar las funciones otorgadas.</w:t>
      </w:r>
    </w:p>
    <w:p w14:paraId="7959E762" w14:textId="77777777" w:rsidR="00E01A03" w:rsidRDefault="00E01A03">
      <w:pPr>
        <w:pStyle w:val="Textoindependiente"/>
        <w:spacing w:before="3"/>
      </w:pPr>
    </w:p>
    <w:p w14:paraId="090E944A" w14:textId="7034FE71" w:rsidR="00E01A03" w:rsidRDefault="00E823C2" w:rsidP="00B66B1D">
      <w:pPr>
        <w:pStyle w:val="Textoindependiente"/>
        <w:ind w:left="397" w:right="900"/>
        <w:jc w:val="both"/>
      </w:pPr>
      <w:r>
        <w:t>Gran sentido de pertenencia, iniciativa y</w:t>
      </w:r>
      <w:r w:rsidR="00133E5E">
        <w:t xml:space="preserve"> total</w:t>
      </w:r>
      <w:r>
        <w:t xml:space="preserve"> compromiso con las actividades a realizar con el fin de tener un buen desempeño, practicando fortalezas como la puntualidad, la honestidad</w:t>
      </w:r>
      <w:r w:rsidR="00133E5E">
        <w:t>, la buena comunicación</w:t>
      </w:r>
      <w:r>
        <w:t xml:space="preserve"> procurando</w:t>
      </w:r>
      <w:r w:rsidR="00B2515C">
        <w:t xml:space="preserve"> siempre</w:t>
      </w:r>
      <w:r>
        <w:t xml:space="preserve"> ser respetuoso con mi entorno</w:t>
      </w:r>
      <w:r w:rsidR="00133E5E">
        <w:t xml:space="preserve"> y lograr ejercer una correcta gestión de los procesos relacionados con mis labores</w:t>
      </w:r>
      <w:r>
        <w:t>.</w:t>
      </w:r>
    </w:p>
    <w:p w14:paraId="0F5B8DC3" w14:textId="77777777" w:rsidR="00E01A03" w:rsidRDefault="00E01A03">
      <w:pPr>
        <w:pStyle w:val="Textoindependiente"/>
        <w:rPr>
          <w:sz w:val="26"/>
        </w:rPr>
      </w:pPr>
    </w:p>
    <w:p w14:paraId="465A3221" w14:textId="77777777" w:rsidR="00E01A03" w:rsidRDefault="00E01A03">
      <w:pPr>
        <w:pStyle w:val="Textoindependiente"/>
        <w:rPr>
          <w:sz w:val="26"/>
        </w:rPr>
      </w:pPr>
    </w:p>
    <w:p w14:paraId="0D41EFFC" w14:textId="77777777" w:rsidR="00E01A03" w:rsidRDefault="00E01A03">
      <w:pPr>
        <w:pStyle w:val="Textoindependiente"/>
        <w:spacing w:before="4"/>
        <w:rPr>
          <w:sz w:val="20"/>
        </w:rPr>
      </w:pPr>
    </w:p>
    <w:p w14:paraId="35A061C7" w14:textId="77777777" w:rsidR="00E01A03" w:rsidRDefault="00E823C2">
      <w:pPr>
        <w:pStyle w:val="Ttulo1"/>
        <w:tabs>
          <w:tab w:val="left" w:pos="4046"/>
          <w:tab w:val="left" w:pos="8792"/>
        </w:tabs>
        <w:spacing w:before="1"/>
        <w:ind w:right="156"/>
        <w:jc w:val="right"/>
        <w:rPr>
          <w:u w:val="none"/>
        </w:rPr>
      </w:pPr>
      <w:bookmarkStart w:id="1" w:name="INFORMACIÓN_ACADEMICA"/>
      <w:bookmarkEnd w:id="1"/>
      <w:r>
        <w:t xml:space="preserve"> </w:t>
      </w:r>
      <w:r>
        <w:tab/>
        <w:t>INFORMACIÓN</w:t>
      </w:r>
      <w:r>
        <w:rPr>
          <w:spacing w:val="-1"/>
        </w:rPr>
        <w:t xml:space="preserve"> </w:t>
      </w:r>
      <w:r>
        <w:t>ACADEMICA</w:t>
      </w:r>
      <w:r>
        <w:tab/>
      </w:r>
    </w:p>
    <w:p w14:paraId="64D3D0DA" w14:textId="77777777" w:rsidR="00E01A03" w:rsidRDefault="00E823C2">
      <w:pPr>
        <w:pStyle w:val="Textoindependiente"/>
        <w:ind w:left="245"/>
        <w:rPr>
          <w:sz w:val="20"/>
        </w:rPr>
      </w:pPr>
      <w:r>
        <w:rPr>
          <w:noProof/>
          <w:sz w:val="20"/>
        </w:rPr>
        <w:drawing>
          <wp:inline distT="0" distB="0" distL="0" distR="0" wp14:anchorId="04C423A7" wp14:editId="73985E69">
            <wp:extent cx="67672" cy="290512"/>
            <wp:effectExtent l="0" t="0" r="0" b="0"/>
            <wp:docPr id="3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7672" cy="290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038ED" w14:textId="77777777" w:rsidR="00E01A03" w:rsidRDefault="00E823C2" w:rsidP="00B66B1D">
      <w:pPr>
        <w:pStyle w:val="Ttulo2"/>
        <w:spacing w:before="363"/>
        <w:ind w:left="397"/>
      </w:pPr>
      <w:bookmarkStart w:id="2" w:name="EDUCACIÓN_SUPERIOR"/>
      <w:bookmarkEnd w:id="2"/>
      <w:r>
        <w:t>EDUCACIÓN SUPERIOR</w:t>
      </w:r>
    </w:p>
    <w:p w14:paraId="7C94ADFE" w14:textId="77777777" w:rsidR="00E01A03" w:rsidRDefault="00E01A03">
      <w:pPr>
        <w:pStyle w:val="Textoindependiente"/>
        <w:rPr>
          <w:b/>
          <w:sz w:val="34"/>
        </w:rPr>
      </w:pPr>
    </w:p>
    <w:p w14:paraId="6EE3D791" w14:textId="77777777" w:rsidR="00E01A03" w:rsidRDefault="00E01A03">
      <w:pPr>
        <w:pStyle w:val="Textoindependiente"/>
        <w:rPr>
          <w:b/>
          <w:sz w:val="34"/>
        </w:rPr>
      </w:pPr>
    </w:p>
    <w:p w14:paraId="35D1BDE7" w14:textId="77777777" w:rsidR="00E01A03" w:rsidRDefault="00E823C2" w:rsidP="00B66B1D">
      <w:pPr>
        <w:pStyle w:val="Textoindependiente"/>
        <w:tabs>
          <w:tab w:val="left" w:pos="3745"/>
        </w:tabs>
        <w:spacing w:before="246"/>
        <w:ind w:left="397"/>
      </w:pPr>
      <w:r>
        <w:t>Universidad:</w:t>
      </w:r>
      <w:r>
        <w:tab/>
        <w:t>TECNOLÓGICO DE</w:t>
      </w:r>
      <w:r>
        <w:rPr>
          <w:spacing w:val="-2"/>
        </w:rPr>
        <w:t xml:space="preserve"> </w:t>
      </w:r>
      <w:r>
        <w:t>ANTIOQUIA</w:t>
      </w:r>
    </w:p>
    <w:p w14:paraId="4A6F13DE" w14:textId="77777777" w:rsidR="00E01A03" w:rsidRDefault="00E823C2" w:rsidP="00B66B1D">
      <w:pPr>
        <w:pStyle w:val="Textoindependiente"/>
        <w:tabs>
          <w:tab w:val="left" w:pos="3804"/>
        </w:tabs>
        <w:spacing w:before="37"/>
        <w:ind w:left="397"/>
      </w:pPr>
      <w:r>
        <w:t>Título:</w:t>
      </w:r>
      <w:r>
        <w:tab/>
        <w:t>Tecnología Agroambiental (Semestre</w:t>
      </w:r>
      <w:r>
        <w:rPr>
          <w:spacing w:val="-11"/>
        </w:rPr>
        <w:t xml:space="preserve"> </w:t>
      </w:r>
      <w:r>
        <w:t>V)</w:t>
      </w:r>
    </w:p>
    <w:p w14:paraId="225A1A65" w14:textId="46493C78" w:rsidR="00E01A03" w:rsidRDefault="00E823C2" w:rsidP="00B66B1D">
      <w:pPr>
        <w:pStyle w:val="Textoindependiente"/>
        <w:tabs>
          <w:tab w:val="left" w:pos="3828"/>
        </w:tabs>
        <w:spacing w:before="37"/>
        <w:ind w:left="397"/>
      </w:pPr>
      <w:r>
        <w:t>Año:</w:t>
      </w:r>
      <w:r>
        <w:tab/>
      </w:r>
      <w:r w:rsidR="00B2515C">
        <w:t xml:space="preserve">2017 - </w:t>
      </w:r>
      <w:r>
        <w:t>(Actualmente)</w:t>
      </w:r>
    </w:p>
    <w:p w14:paraId="75B359FF" w14:textId="77777777" w:rsidR="00E01A03" w:rsidRDefault="00E01A03" w:rsidP="00B66B1D">
      <w:pPr>
        <w:pStyle w:val="Textoindependiente"/>
        <w:ind w:left="397"/>
        <w:rPr>
          <w:sz w:val="26"/>
        </w:rPr>
      </w:pPr>
    </w:p>
    <w:p w14:paraId="7C908C83" w14:textId="77777777" w:rsidR="00E01A03" w:rsidRDefault="00E01A03">
      <w:pPr>
        <w:pStyle w:val="Textoindependiente"/>
        <w:spacing w:before="2"/>
        <w:rPr>
          <w:sz w:val="30"/>
        </w:rPr>
      </w:pPr>
    </w:p>
    <w:p w14:paraId="506B679D" w14:textId="77777777" w:rsidR="00E01A03" w:rsidRDefault="00E823C2" w:rsidP="00B66B1D">
      <w:pPr>
        <w:pStyle w:val="Ttulo2"/>
        <w:ind w:left="397"/>
      </w:pPr>
      <w:bookmarkStart w:id="3" w:name="EDUCACIÓN_SECUNDARIA"/>
      <w:bookmarkEnd w:id="3"/>
      <w:r>
        <w:t>EDUCACIÓN SECUNDARIA</w:t>
      </w:r>
    </w:p>
    <w:p w14:paraId="4372CCC6" w14:textId="77777777" w:rsidR="00E01A03" w:rsidRDefault="00E01A03">
      <w:pPr>
        <w:pStyle w:val="Textoindependiente"/>
        <w:spacing w:before="6"/>
        <w:rPr>
          <w:b/>
          <w:sz w:val="27"/>
        </w:rPr>
      </w:pPr>
    </w:p>
    <w:p w14:paraId="2626A07F" w14:textId="77777777" w:rsidR="00E01A03" w:rsidRDefault="00E823C2" w:rsidP="00B66B1D">
      <w:pPr>
        <w:pStyle w:val="Textoindependiente"/>
        <w:tabs>
          <w:tab w:val="left" w:pos="3804"/>
        </w:tabs>
        <w:ind w:left="397"/>
      </w:pPr>
      <w:r>
        <w:t>Institución:</w:t>
      </w:r>
      <w:r>
        <w:tab/>
        <w:t>CENDI</w:t>
      </w:r>
    </w:p>
    <w:p w14:paraId="32E7F670" w14:textId="77777777" w:rsidR="00E01A03" w:rsidRDefault="00E823C2" w:rsidP="00B66B1D">
      <w:pPr>
        <w:pStyle w:val="Textoindependiente"/>
        <w:tabs>
          <w:tab w:val="left" w:pos="3828"/>
        </w:tabs>
        <w:spacing w:before="42"/>
        <w:ind w:left="397"/>
      </w:pPr>
      <w:r>
        <w:t>Titulo</w:t>
      </w:r>
      <w:r>
        <w:rPr>
          <w:spacing w:val="-3"/>
        </w:rPr>
        <w:t xml:space="preserve"> </w:t>
      </w:r>
      <w:r>
        <w:t>Obtenido:</w:t>
      </w:r>
      <w:r>
        <w:tab/>
        <w:t>Bachiller Académico</w:t>
      </w:r>
    </w:p>
    <w:p w14:paraId="07E5F969" w14:textId="77777777" w:rsidR="00E01A03" w:rsidRDefault="00E823C2" w:rsidP="00B66B1D">
      <w:pPr>
        <w:pStyle w:val="Textoindependiente"/>
        <w:tabs>
          <w:tab w:val="left" w:pos="3828"/>
        </w:tabs>
        <w:spacing w:before="36"/>
        <w:ind w:left="397"/>
      </w:pPr>
      <w:r>
        <w:t>Año:</w:t>
      </w:r>
      <w:r>
        <w:tab/>
        <w:t>2016</w:t>
      </w:r>
    </w:p>
    <w:p w14:paraId="1C9DF901" w14:textId="77777777" w:rsidR="00E01A03" w:rsidRDefault="00E01A03">
      <w:pPr>
        <w:sectPr w:rsidR="00E01A03">
          <w:pgSz w:w="12240" w:h="15840"/>
          <w:pgMar w:top="1500" w:right="1580" w:bottom="280" w:left="1420" w:header="720" w:footer="720" w:gutter="0"/>
          <w:cols w:space="720"/>
        </w:sectPr>
      </w:pPr>
    </w:p>
    <w:p w14:paraId="73665641" w14:textId="77777777" w:rsidR="00E01A03" w:rsidRDefault="00E01A03">
      <w:pPr>
        <w:pStyle w:val="Textoindependiente"/>
        <w:rPr>
          <w:sz w:val="20"/>
        </w:rPr>
      </w:pPr>
    </w:p>
    <w:p w14:paraId="3807F2FA" w14:textId="77777777" w:rsidR="00E01A03" w:rsidRDefault="00E01A03">
      <w:pPr>
        <w:pStyle w:val="Textoindependiente"/>
        <w:rPr>
          <w:sz w:val="20"/>
        </w:rPr>
      </w:pPr>
    </w:p>
    <w:p w14:paraId="240121EF" w14:textId="77777777" w:rsidR="00E01A03" w:rsidRDefault="00E01A03">
      <w:pPr>
        <w:pStyle w:val="Textoindependiente"/>
        <w:rPr>
          <w:sz w:val="20"/>
        </w:rPr>
      </w:pPr>
    </w:p>
    <w:p w14:paraId="5A7FA1BE" w14:textId="77777777" w:rsidR="00E01A03" w:rsidRDefault="00E01A03">
      <w:pPr>
        <w:pStyle w:val="Textoindependiente"/>
        <w:rPr>
          <w:sz w:val="20"/>
        </w:rPr>
      </w:pPr>
    </w:p>
    <w:p w14:paraId="6D6CE0A5" w14:textId="77777777" w:rsidR="00E01A03" w:rsidRDefault="00E01A03">
      <w:pPr>
        <w:pStyle w:val="Textoindependiente"/>
        <w:spacing w:before="11"/>
      </w:pPr>
    </w:p>
    <w:p w14:paraId="04F305FE" w14:textId="77777777" w:rsidR="00E01A03" w:rsidRDefault="00E823C2">
      <w:pPr>
        <w:pStyle w:val="Ttulo1"/>
        <w:tabs>
          <w:tab w:val="left" w:pos="5167"/>
        </w:tabs>
        <w:ind w:left="274"/>
        <w:rPr>
          <w:u w:val="none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376ACA72" wp14:editId="2C041547">
            <wp:simplePos x="0" y="0"/>
            <wp:positionH relativeFrom="page">
              <wp:posOffset>1046480</wp:posOffset>
            </wp:positionH>
            <wp:positionV relativeFrom="paragraph">
              <wp:posOffset>315960</wp:posOffset>
            </wp:positionV>
            <wp:extent cx="66675" cy="292607"/>
            <wp:effectExtent l="0" t="0" r="0" b="0"/>
            <wp:wrapNone/>
            <wp:docPr id="5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675" cy="29260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u w:val="thick"/>
        </w:rPr>
        <w:t xml:space="preserve"> </w:t>
      </w:r>
      <w:r>
        <w:rPr>
          <w:u w:val="thick"/>
        </w:rPr>
        <w:tab/>
        <w:t>EXPERIENCIA</w:t>
      </w:r>
      <w:r>
        <w:rPr>
          <w:spacing w:val="-9"/>
          <w:u w:val="thick"/>
        </w:rPr>
        <w:t xml:space="preserve"> </w:t>
      </w:r>
      <w:r>
        <w:rPr>
          <w:u w:val="thick"/>
        </w:rPr>
        <w:t>LABORAL</w:t>
      </w:r>
    </w:p>
    <w:p w14:paraId="7A39920C" w14:textId="77777777" w:rsidR="00E01A03" w:rsidRDefault="00E01A03">
      <w:pPr>
        <w:pStyle w:val="Textoindependiente"/>
        <w:rPr>
          <w:sz w:val="42"/>
        </w:rPr>
      </w:pPr>
    </w:p>
    <w:p w14:paraId="0DA4E015" w14:textId="77777777" w:rsidR="00E01A03" w:rsidRDefault="00E01A03">
      <w:pPr>
        <w:pStyle w:val="Textoindependiente"/>
        <w:rPr>
          <w:sz w:val="39"/>
        </w:rPr>
      </w:pPr>
    </w:p>
    <w:p w14:paraId="093533B7" w14:textId="05BC27F2" w:rsidR="00E01A03" w:rsidRDefault="00E823C2" w:rsidP="00B66B1D">
      <w:pPr>
        <w:pStyle w:val="Textoindependiente"/>
        <w:tabs>
          <w:tab w:val="left" w:pos="3098"/>
        </w:tabs>
        <w:spacing w:line="280" w:lineRule="auto"/>
        <w:ind w:left="397" w:right="3288"/>
      </w:pPr>
      <w:r>
        <w:t>Empresa:</w:t>
      </w:r>
      <w:r>
        <w:tab/>
        <w:t>Ingeniería formas eléctricas Cargo</w:t>
      </w:r>
      <w:r>
        <w:rPr>
          <w:spacing w:val="-4"/>
        </w:rPr>
        <w:t xml:space="preserve"> </w:t>
      </w:r>
      <w:r>
        <w:t>desempeñado:</w:t>
      </w:r>
      <w:r>
        <w:tab/>
        <w:t>Auxiliar Logístico y Asesor de Ventas</w:t>
      </w:r>
      <w:r>
        <w:rPr>
          <w:spacing w:val="-1"/>
        </w:rPr>
        <w:t xml:space="preserve"> </w:t>
      </w:r>
      <w:r>
        <w:t>Tiempo</w:t>
      </w:r>
      <w:r>
        <w:rPr>
          <w:spacing w:val="-3"/>
        </w:rPr>
        <w:t xml:space="preserve"> </w:t>
      </w:r>
      <w:r>
        <w:t>laborado:</w:t>
      </w:r>
      <w:r>
        <w:tab/>
      </w:r>
      <w:r w:rsidR="008F1C5B">
        <w:t>j</w:t>
      </w:r>
      <w:r>
        <w:t>ulio de 2016 - enero 2017 Jefe</w:t>
      </w:r>
      <w:r>
        <w:rPr>
          <w:spacing w:val="-3"/>
        </w:rPr>
        <w:t xml:space="preserve"> </w:t>
      </w:r>
      <w:r>
        <w:t>Inmediato:</w:t>
      </w:r>
      <w:r>
        <w:tab/>
        <w:t>Diego</w:t>
      </w:r>
      <w:r>
        <w:rPr>
          <w:spacing w:val="-2"/>
        </w:rPr>
        <w:t xml:space="preserve"> </w:t>
      </w:r>
      <w:r>
        <w:t>Tavera</w:t>
      </w:r>
    </w:p>
    <w:p w14:paraId="590D9BCA" w14:textId="77777777" w:rsidR="00E01A03" w:rsidRDefault="00E823C2" w:rsidP="00B66B1D">
      <w:pPr>
        <w:pStyle w:val="Textoindependiente"/>
        <w:tabs>
          <w:tab w:val="left" w:pos="3075"/>
        </w:tabs>
        <w:spacing w:before="44"/>
        <w:ind w:left="397"/>
      </w:pPr>
      <w:r>
        <w:t>Número</w:t>
      </w:r>
      <w:r>
        <w:rPr>
          <w:spacing w:val="-4"/>
        </w:rPr>
        <w:t xml:space="preserve"> </w:t>
      </w:r>
      <w:r>
        <w:t>de</w:t>
      </w:r>
      <w:r>
        <w:rPr>
          <w:spacing w:val="-4"/>
        </w:rPr>
        <w:t xml:space="preserve"> </w:t>
      </w:r>
      <w:r>
        <w:t>contacto:</w:t>
      </w:r>
      <w:r>
        <w:tab/>
        <w:t>321 369 60</w:t>
      </w:r>
      <w:r>
        <w:rPr>
          <w:spacing w:val="-3"/>
        </w:rPr>
        <w:t xml:space="preserve"> </w:t>
      </w:r>
      <w:r>
        <w:t>77</w:t>
      </w:r>
    </w:p>
    <w:p w14:paraId="12B15755" w14:textId="77777777" w:rsidR="00B2515C" w:rsidRDefault="00B2515C" w:rsidP="00B66B1D">
      <w:pPr>
        <w:pStyle w:val="Textoindependiente"/>
        <w:tabs>
          <w:tab w:val="left" w:pos="3098"/>
        </w:tabs>
        <w:spacing w:before="772"/>
        <w:ind w:left="340"/>
      </w:pPr>
      <w:r>
        <w:t>Empresa:</w:t>
      </w:r>
      <w:r>
        <w:tab/>
        <w:t>Variedades El</w:t>
      </w:r>
      <w:r>
        <w:rPr>
          <w:spacing w:val="-1"/>
        </w:rPr>
        <w:t xml:space="preserve"> </w:t>
      </w:r>
      <w:r>
        <w:t>Rey</w:t>
      </w:r>
    </w:p>
    <w:p w14:paraId="38701698" w14:textId="5A89BB3E" w:rsidR="00B2515C" w:rsidRDefault="00B2515C" w:rsidP="00B66B1D">
      <w:pPr>
        <w:pStyle w:val="Textoindependiente"/>
        <w:tabs>
          <w:tab w:val="left" w:pos="3108"/>
        </w:tabs>
        <w:spacing w:before="37" w:line="285" w:lineRule="auto"/>
        <w:ind w:left="340" w:right="3479"/>
      </w:pPr>
      <w:r>
        <w:t>Cargo</w:t>
      </w:r>
      <w:r>
        <w:rPr>
          <w:spacing w:val="-4"/>
        </w:rPr>
        <w:t xml:space="preserve"> </w:t>
      </w:r>
      <w:r>
        <w:t>desempeñado:</w:t>
      </w:r>
      <w:r>
        <w:tab/>
        <w:t xml:space="preserve">Atención </w:t>
      </w:r>
      <w:r>
        <w:rPr>
          <w:spacing w:val="-3"/>
        </w:rPr>
        <w:t xml:space="preserve">al </w:t>
      </w:r>
      <w:r>
        <w:t>cliente y ventas Tiempo</w:t>
      </w:r>
      <w:r>
        <w:rPr>
          <w:spacing w:val="-2"/>
        </w:rPr>
        <w:t xml:space="preserve"> </w:t>
      </w:r>
      <w:r>
        <w:t>laborado:</w:t>
      </w:r>
      <w:r>
        <w:tab/>
      </w:r>
      <w:r w:rsidR="008F1C5B">
        <w:t>agosto</w:t>
      </w:r>
      <w:r>
        <w:t xml:space="preserve"> 2018 – enero</w:t>
      </w:r>
      <w:r>
        <w:rPr>
          <w:spacing w:val="-7"/>
        </w:rPr>
        <w:t xml:space="preserve"> </w:t>
      </w:r>
      <w:r>
        <w:t>2019</w:t>
      </w:r>
    </w:p>
    <w:p w14:paraId="3F1FA055" w14:textId="77777777" w:rsidR="00B2515C" w:rsidRDefault="00B2515C" w:rsidP="00B66B1D">
      <w:pPr>
        <w:pStyle w:val="Textoindependiente"/>
        <w:tabs>
          <w:tab w:val="left" w:pos="3079"/>
        </w:tabs>
        <w:spacing w:before="2" w:line="316" w:lineRule="auto"/>
        <w:ind w:left="340" w:right="4463"/>
      </w:pPr>
      <w:r>
        <w:t>Jefe</w:t>
      </w:r>
      <w:r>
        <w:rPr>
          <w:spacing w:val="-3"/>
        </w:rPr>
        <w:t xml:space="preserve"> </w:t>
      </w:r>
      <w:r>
        <w:t>Inmediato:</w:t>
      </w:r>
      <w:r>
        <w:tab/>
        <w:t>Liliana Aristizábal Número</w:t>
      </w:r>
      <w:r>
        <w:rPr>
          <w:spacing w:val="-4"/>
        </w:rPr>
        <w:t xml:space="preserve"> </w:t>
      </w:r>
      <w:r>
        <w:t>de</w:t>
      </w:r>
      <w:r>
        <w:rPr>
          <w:spacing w:val="-4"/>
        </w:rPr>
        <w:t xml:space="preserve"> </w:t>
      </w:r>
      <w:r>
        <w:t>contacto:</w:t>
      </w:r>
      <w:r>
        <w:tab/>
        <w:t>319 421 20</w:t>
      </w:r>
      <w:r>
        <w:rPr>
          <w:spacing w:val="-3"/>
        </w:rPr>
        <w:t xml:space="preserve"> </w:t>
      </w:r>
      <w:r>
        <w:t>48</w:t>
      </w:r>
    </w:p>
    <w:p w14:paraId="24328038" w14:textId="690BE032" w:rsidR="00B2515C" w:rsidRDefault="00B2515C" w:rsidP="00B66B1D">
      <w:pPr>
        <w:pStyle w:val="Textoindependiente"/>
        <w:tabs>
          <w:tab w:val="left" w:pos="3098"/>
        </w:tabs>
        <w:spacing w:before="772"/>
        <w:ind w:left="397"/>
      </w:pPr>
      <w:r>
        <w:t>Empresa:</w:t>
      </w:r>
      <w:r>
        <w:tab/>
        <w:t>Multienlace S.A.S</w:t>
      </w:r>
    </w:p>
    <w:p w14:paraId="406DAB4D" w14:textId="409144F8" w:rsidR="00B2515C" w:rsidRDefault="00B2515C" w:rsidP="00B66B1D">
      <w:pPr>
        <w:pStyle w:val="Textoindependiente"/>
        <w:tabs>
          <w:tab w:val="left" w:pos="3108"/>
        </w:tabs>
        <w:spacing w:before="37" w:line="285" w:lineRule="auto"/>
        <w:ind w:left="397" w:right="3479"/>
      </w:pPr>
      <w:r>
        <w:t>Cargo</w:t>
      </w:r>
      <w:r>
        <w:rPr>
          <w:spacing w:val="-4"/>
        </w:rPr>
        <w:t xml:space="preserve"> </w:t>
      </w:r>
      <w:r>
        <w:t>desempeñado:</w:t>
      </w:r>
      <w:r>
        <w:tab/>
        <w:t xml:space="preserve">Atención </w:t>
      </w:r>
      <w:r>
        <w:rPr>
          <w:spacing w:val="-3"/>
        </w:rPr>
        <w:t xml:space="preserve">al </w:t>
      </w:r>
      <w:r>
        <w:t>cliente y ventas Tiempo</w:t>
      </w:r>
      <w:r>
        <w:rPr>
          <w:spacing w:val="-2"/>
        </w:rPr>
        <w:t xml:space="preserve"> </w:t>
      </w:r>
      <w:r>
        <w:t>laborado:</w:t>
      </w:r>
      <w:r>
        <w:tab/>
      </w:r>
      <w:r w:rsidR="008F1C5B">
        <w:t>f</w:t>
      </w:r>
      <w:r>
        <w:t xml:space="preserve">ebrero 2020- </w:t>
      </w:r>
      <w:r w:rsidR="008F1C5B">
        <w:t>agosto 2020</w:t>
      </w:r>
    </w:p>
    <w:p w14:paraId="3CEB4413" w14:textId="5F6FECED" w:rsidR="00B2515C" w:rsidRDefault="00B2515C" w:rsidP="00B66B1D">
      <w:pPr>
        <w:pStyle w:val="Textoindependiente"/>
        <w:tabs>
          <w:tab w:val="left" w:pos="3079"/>
        </w:tabs>
        <w:spacing w:before="2" w:line="316" w:lineRule="auto"/>
        <w:ind w:left="113" w:right="4463"/>
      </w:pPr>
      <w:r>
        <w:t xml:space="preserve">    Jefe</w:t>
      </w:r>
      <w:r>
        <w:rPr>
          <w:spacing w:val="-3"/>
        </w:rPr>
        <w:t xml:space="preserve"> </w:t>
      </w:r>
      <w:r>
        <w:t>Inmediato:</w:t>
      </w:r>
      <w:r>
        <w:tab/>
      </w:r>
      <w:r w:rsidR="008F1C5B">
        <w:t>Sandra Quiroz</w:t>
      </w:r>
    </w:p>
    <w:p w14:paraId="4A518356" w14:textId="7234F077" w:rsidR="00B2515C" w:rsidRDefault="00B2515C" w:rsidP="00B66B1D">
      <w:pPr>
        <w:pStyle w:val="Textoindependiente"/>
        <w:tabs>
          <w:tab w:val="left" w:pos="3079"/>
        </w:tabs>
        <w:spacing w:before="2" w:line="316" w:lineRule="auto"/>
        <w:ind w:left="113" w:right="4463"/>
      </w:pPr>
      <w:r>
        <w:t xml:space="preserve">    Número</w:t>
      </w:r>
      <w:r>
        <w:rPr>
          <w:spacing w:val="-4"/>
        </w:rPr>
        <w:t xml:space="preserve"> </w:t>
      </w:r>
      <w:r>
        <w:t>de</w:t>
      </w:r>
      <w:r>
        <w:rPr>
          <w:spacing w:val="-4"/>
        </w:rPr>
        <w:t xml:space="preserve"> </w:t>
      </w:r>
      <w:r>
        <w:t>contacto:</w:t>
      </w:r>
      <w:r>
        <w:tab/>
      </w:r>
      <w:r w:rsidR="008F1C5B">
        <w:t>300 862 65 45</w:t>
      </w:r>
    </w:p>
    <w:p w14:paraId="619C8C39" w14:textId="77777777" w:rsidR="00E01A03" w:rsidRDefault="00E01A03">
      <w:pPr>
        <w:pStyle w:val="Textoindependiente"/>
        <w:spacing w:before="9"/>
        <w:rPr>
          <w:sz w:val="32"/>
        </w:rPr>
      </w:pPr>
    </w:p>
    <w:p w14:paraId="4DBC5B5F" w14:textId="77777777" w:rsidR="00E01A03" w:rsidRDefault="00E823C2">
      <w:pPr>
        <w:pStyle w:val="Ttulo1"/>
        <w:spacing w:before="0"/>
        <w:ind w:left="116"/>
        <w:rPr>
          <w:u w:val="none"/>
        </w:rPr>
      </w:pPr>
      <w:bookmarkStart w:id="4" w:name="Información_adicional"/>
      <w:bookmarkEnd w:id="4"/>
      <w:r>
        <w:rPr>
          <w:u w:val="none"/>
        </w:rPr>
        <w:t>Información adicional</w:t>
      </w:r>
    </w:p>
    <w:p w14:paraId="4E0A1E3B" w14:textId="77777777" w:rsidR="00E01A03" w:rsidRDefault="00E01A03">
      <w:pPr>
        <w:pStyle w:val="Textoindependiente"/>
        <w:spacing w:before="10"/>
        <w:rPr>
          <w:sz w:val="38"/>
        </w:rPr>
      </w:pPr>
    </w:p>
    <w:p w14:paraId="7536ABA6" w14:textId="77777777" w:rsidR="00E01A03" w:rsidRDefault="00E823C2">
      <w:pPr>
        <w:pStyle w:val="Textoindependiente"/>
        <w:ind w:left="102"/>
      </w:pPr>
      <w:r>
        <w:t>Curso Manipulación de Alimentos vigente.</w:t>
      </w:r>
    </w:p>
    <w:p w14:paraId="4D6406ED" w14:textId="77777777" w:rsidR="00E01A03" w:rsidRDefault="00E01A03">
      <w:pPr>
        <w:pStyle w:val="Textoindependiente"/>
        <w:spacing w:before="11"/>
        <w:rPr>
          <w:sz w:val="24"/>
        </w:rPr>
      </w:pPr>
    </w:p>
    <w:p w14:paraId="116A8340" w14:textId="77777777" w:rsidR="00E01A03" w:rsidRDefault="00E823C2">
      <w:pPr>
        <w:pStyle w:val="Textoindependiente"/>
        <w:spacing w:line="242" w:lineRule="auto"/>
        <w:ind w:left="102" w:right="1719"/>
      </w:pPr>
      <w:r>
        <w:t>Buen desempeño con los medios electrónicos y tecnológicos cómo; Outlook, Gmail, Office (Word, Power Point, Excel, entre otros.)</w:t>
      </w:r>
    </w:p>
    <w:p w14:paraId="3E39D6DD" w14:textId="77777777" w:rsidR="00E01A03" w:rsidRDefault="00E01A03">
      <w:pPr>
        <w:pStyle w:val="Textoindependiente"/>
      </w:pPr>
    </w:p>
    <w:p w14:paraId="4BF4A0FE" w14:textId="77777777" w:rsidR="00E01A03" w:rsidRDefault="00E823C2">
      <w:pPr>
        <w:pStyle w:val="Textoindependiente"/>
        <w:spacing w:before="1"/>
        <w:ind w:left="102"/>
      </w:pPr>
      <w:r>
        <w:t>Buen manejo del idioma inglés. Certificado Track Test (A2)</w:t>
      </w:r>
    </w:p>
    <w:p w14:paraId="5ACB723D" w14:textId="77777777" w:rsidR="00E01A03" w:rsidRDefault="00E01A03"/>
    <w:p w14:paraId="4125F3DA" w14:textId="77777777" w:rsidR="00B66B1D" w:rsidRDefault="00B66B1D"/>
    <w:p w14:paraId="02D11FC5" w14:textId="0F6D35C9" w:rsidR="00B66B1D" w:rsidRDefault="00B66B1D" w:rsidP="00F746E7">
      <w:pPr>
        <w:sectPr w:rsidR="00B66B1D">
          <w:pgSz w:w="12240" w:h="15840"/>
          <w:pgMar w:top="1500" w:right="1580" w:bottom="280" w:left="1420" w:header="720" w:footer="720" w:gutter="0"/>
          <w:cols w:space="720"/>
        </w:sectPr>
      </w:pPr>
    </w:p>
    <w:p w14:paraId="2BBC86D5" w14:textId="77777777" w:rsidR="00E01A03" w:rsidRDefault="00E01A03">
      <w:pPr>
        <w:pStyle w:val="Textoindependiente"/>
        <w:rPr>
          <w:sz w:val="20"/>
        </w:rPr>
      </w:pPr>
    </w:p>
    <w:p w14:paraId="7A8D710B" w14:textId="77777777" w:rsidR="00E01A03" w:rsidRDefault="00E01A03">
      <w:pPr>
        <w:pStyle w:val="Textoindependiente"/>
        <w:rPr>
          <w:sz w:val="20"/>
        </w:rPr>
      </w:pPr>
    </w:p>
    <w:p w14:paraId="1F36B7C5" w14:textId="77777777" w:rsidR="00E01A03" w:rsidRDefault="00E01A03">
      <w:pPr>
        <w:pStyle w:val="Textoindependiente"/>
        <w:rPr>
          <w:sz w:val="20"/>
        </w:rPr>
      </w:pPr>
    </w:p>
    <w:p w14:paraId="1134D550" w14:textId="77777777" w:rsidR="00E01A03" w:rsidRDefault="00E01A03">
      <w:pPr>
        <w:pStyle w:val="Textoindependiente"/>
        <w:rPr>
          <w:sz w:val="21"/>
        </w:rPr>
      </w:pPr>
    </w:p>
    <w:p w14:paraId="32E82240" w14:textId="77777777" w:rsidR="00E01A03" w:rsidRDefault="00E823C2">
      <w:pPr>
        <w:pStyle w:val="Ttulo1"/>
        <w:tabs>
          <w:tab w:val="left" w:pos="4476"/>
        </w:tabs>
        <w:ind w:left="260"/>
        <w:rPr>
          <w:u w:val="none"/>
        </w:rPr>
      </w:pPr>
      <w:r>
        <w:rPr>
          <w:noProof/>
        </w:rPr>
        <w:drawing>
          <wp:anchor distT="0" distB="0" distL="0" distR="0" simplePos="0" relativeHeight="251657216" behindDoc="1" locked="0" layoutInCell="1" allowOverlap="1" wp14:anchorId="758506A1" wp14:editId="0B5C3EA9">
            <wp:simplePos x="0" y="0"/>
            <wp:positionH relativeFrom="page">
              <wp:posOffset>1038225</wp:posOffset>
            </wp:positionH>
            <wp:positionV relativeFrom="paragraph">
              <wp:posOffset>312150</wp:posOffset>
            </wp:positionV>
            <wp:extent cx="66675" cy="293116"/>
            <wp:effectExtent l="0" t="0" r="0" b="0"/>
            <wp:wrapNone/>
            <wp:docPr id="7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6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675" cy="2931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u w:val="thick"/>
        </w:rPr>
        <w:t xml:space="preserve"> </w:t>
      </w:r>
      <w:r>
        <w:rPr>
          <w:u w:val="thick"/>
        </w:rPr>
        <w:tab/>
        <w:t>REFERENCIAS</w:t>
      </w:r>
      <w:r>
        <w:rPr>
          <w:spacing w:val="-20"/>
          <w:u w:val="thick"/>
        </w:rPr>
        <w:t xml:space="preserve"> </w:t>
      </w:r>
      <w:r>
        <w:rPr>
          <w:u w:val="thick"/>
        </w:rPr>
        <w:t>PERSONALES</w:t>
      </w:r>
    </w:p>
    <w:p w14:paraId="0E76AFF8" w14:textId="77777777" w:rsidR="00E01A03" w:rsidRDefault="00E01A03">
      <w:pPr>
        <w:pStyle w:val="Textoindependiente"/>
        <w:rPr>
          <w:sz w:val="20"/>
        </w:rPr>
      </w:pPr>
    </w:p>
    <w:p w14:paraId="7A4971D7" w14:textId="77777777" w:rsidR="00E01A03" w:rsidRDefault="00E01A03">
      <w:pPr>
        <w:pStyle w:val="Textoindependiente"/>
        <w:rPr>
          <w:sz w:val="20"/>
        </w:rPr>
      </w:pPr>
    </w:p>
    <w:p w14:paraId="6EA14083" w14:textId="77777777" w:rsidR="00E01A03" w:rsidRDefault="00E01A03">
      <w:pPr>
        <w:pStyle w:val="Textoindependiente"/>
        <w:spacing w:before="4"/>
      </w:pPr>
    </w:p>
    <w:p w14:paraId="3B34C1B9" w14:textId="77777777" w:rsidR="00E01A03" w:rsidRDefault="00E823C2" w:rsidP="00B66B1D">
      <w:pPr>
        <w:pStyle w:val="Textoindependiente"/>
        <w:tabs>
          <w:tab w:val="left" w:pos="3113"/>
        </w:tabs>
        <w:spacing w:before="101"/>
        <w:ind w:left="397"/>
      </w:pPr>
      <w:r>
        <w:t>Nombre:</w:t>
      </w:r>
      <w:r>
        <w:tab/>
        <w:t>Luis Carlos</w:t>
      </w:r>
      <w:r>
        <w:rPr>
          <w:spacing w:val="-1"/>
        </w:rPr>
        <w:t xml:space="preserve"> </w:t>
      </w:r>
      <w:r>
        <w:t>Sierra</w:t>
      </w:r>
    </w:p>
    <w:p w14:paraId="71F8B1D7" w14:textId="77777777" w:rsidR="00E01A03" w:rsidRDefault="00E823C2" w:rsidP="00B66B1D">
      <w:pPr>
        <w:pStyle w:val="Textoindependiente"/>
        <w:tabs>
          <w:tab w:val="left" w:pos="3113"/>
        </w:tabs>
        <w:spacing w:before="37"/>
        <w:ind w:left="397"/>
      </w:pPr>
      <w:r>
        <w:t>Profesión:</w:t>
      </w:r>
      <w:r>
        <w:tab/>
        <w:t>Subintendente Policía</w:t>
      </w:r>
      <w:r>
        <w:rPr>
          <w:spacing w:val="-7"/>
        </w:rPr>
        <w:t xml:space="preserve"> </w:t>
      </w:r>
      <w:r>
        <w:t>Nacional</w:t>
      </w:r>
    </w:p>
    <w:p w14:paraId="6CCB8AED" w14:textId="77777777" w:rsidR="00E01A03" w:rsidRDefault="00E823C2" w:rsidP="00B66B1D">
      <w:pPr>
        <w:pStyle w:val="Textoindependiente"/>
        <w:tabs>
          <w:tab w:val="right" w:pos="4520"/>
        </w:tabs>
        <w:spacing w:before="37"/>
        <w:ind w:left="397"/>
      </w:pPr>
      <w:r>
        <w:t>Teléfono:</w:t>
      </w:r>
      <w:r>
        <w:tab/>
        <w:t>321 378 49</w:t>
      </w:r>
      <w:r>
        <w:rPr>
          <w:spacing w:val="-9"/>
        </w:rPr>
        <w:t xml:space="preserve"> </w:t>
      </w:r>
      <w:r>
        <w:t>68</w:t>
      </w:r>
    </w:p>
    <w:p w14:paraId="579D8FD2" w14:textId="77777777" w:rsidR="00E01A03" w:rsidRDefault="00E01A03" w:rsidP="00B66B1D">
      <w:pPr>
        <w:pStyle w:val="Textoindependiente"/>
        <w:spacing w:before="10"/>
        <w:ind w:left="397"/>
        <w:rPr>
          <w:sz w:val="32"/>
        </w:rPr>
      </w:pPr>
    </w:p>
    <w:p w14:paraId="52A35084" w14:textId="77777777" w:rsidR="00E01A03" w:rsidRDefault="00E823C2" w:rsidP="00B66B1D">
      <w:pPr>
        <w:pStyle w:val="Textoindependiente"/>
        <w:tabs>
          <w:tab w:val="left" w:pos="3113"/>
        </w:tabs>
        <w:spacing w:before="1"/>
        <w:ind w:left="397"/>
      </w:pPr>
      <w:r>
        <w:t>Nombre:</w:t>
      </w:r>
      <w:r>
        <w:tab/>
        <w:t>Camilo</w:t>
      </w:r>
      <w:r>
        <w:rPr>
          <w:spacing w:val="-2"/>
        </w:rPr>
        <w:t xml:space="preserve"> </w:t>
      </w:r>
      <w:r>
        <w:t>Herrera</w:t>
      </w:r>
    </w:p>
    <w:p w14:paraId="5E54C100" w14:textId="7532B864" w:rsidR="00E01A03" w:rsidRDefault="00E823C2" w:rsidP="00B66B1D">
      <w:pPr>
        <w:pStyle w:val="Textoindependiente"/>
        <w:tabs>
          <w:tab w:val="left" w:pos="3113"/>
        </w:tabs>
        <w:spacing w:before="36"/>
        <w:ind w:left="397"/>
      </w:pPr>
      <w:r>
        <w:t>Profesión:</w:t>
      </w:r>
      <w:r>
        <w:tab/>
      </w:r>
      <w:r w:rsidR="00B66B1D">
        <w:t>J</w:t>
      </w:r>
      <w:r w:rsidR="008F1C5B">
        <w:t>efe</w:t>
      </w:r>
      <w:r>
        <w:t xml:space="preserve"> de agencia Giros y</w:t>
      </w:r>
      <w:r>
        <w:rPr>
          <w:spacing w:val="-11"/>
        </w:rPr>
        <w:t xml:space="preserve"> </w:t>
      </w:r>
      <w:r>
        <w:t>finanzas</w:t>
      </w:r>
    </w:p>
    <w:p w14:paraId="747D1029" w14:textId="77777777" w:rsidR="00E01A03" w:rsidRDefault="00E823C2" w:rsidP="00B66B1D">
      <w:pPr>
        <w:pStyle w:val="Textoindependiente"/>
        <w:tabs>
          <w:tab w:val="left" w:pos="3127"/>
        </w:tabs>
        <w:spacing w:before="38"/>
        <w:ind w:left="397"/>
      </w:pPr>
      <w:r>
        <w:t>Teléfono:</w:t>
      </w:r>
      <w:r>
        <w:tab/>
        <w:t>300 345 44 59</w:t>
      </w:r>
      <w:r>
        <w:rPr>
          <w:spacing w:val="-13"/>
        </w:rPr>
        <w:t xml:space="preserve"> </w:t>
      </w:r>
      <w:r>
        <w:t>(034)2607511</w:t>
      </w:r>
    </w:p>
    <w:p w14:paraId="7CE1FC10" w14:textId="77777777" w:rsidR="00E01A03" w:rsidRDefault="00E01A03" w:rsidP="00B66B1D">
      <w:pPr>
        <w:pStyle w:val="Textoindependiente"/>
        <w:spacing w:before="8"/>
        <w:ind w:left="397"/>
        <w:rPr>
          <w:sz w:val="27"/>
        </w:rPr>
      </w:pPr>
    </w:p>
    <w:p w14:paraId="048FE5BB" w14:textId="77777777" w:rsidR="00E01A03" w:rsidRDefault="00E823C2" w:rsidP="00B66B1D">
      <w:pPr>
        <w:pStyle w:val="Textoindependiente"/>
        <w:tabs>
          <w:tab w:val="left" w:pos="3113"/>
        </w:tabs>
        <w:ind w:left="397"/>
      </w:pPr>
      <w:r>
        <w:t>Nombre:</w:t>
      </w:r>
      <w:r>
        <w:tab/>
        <w:t>Carolina</w:t>
      </w:r>
      <w:r>
        <w:rPr>
          <w:spacing w:val="-4"/>
        </w:rPr>
        <w:t xml:space="preserve"> </w:t>
      </w:r>
      <w:r>
        <w:t>Rodríguez</w:t>
      </w:r>
    </w:p>
    <w:p w14:paraId="1F6CEA69" w14:textId="5530D400" w:rsidR="00E01A03" w:rsidRDefault="00E823C2" w:rsidP="00B66B1D">
      <w:pPr>
        <w:pStyle w:val="Textoindependiente"/>
        <w:tabs>
          <w:tab w:val="left" w:pos="3113"/>
        </w:tabs>
        <w:spacing w:before="42"/>
        <w:ind w:left="397"/>
      </w:pPr>
      <w:r>
        <w:t>Profesión:</w:t>
      </w:r>
      <w:r>
        <w:tab/>
      </w:r>
      <w:r w:rsidR="00B66B1D">
        <w:t>C</w:t>
      </w:r>
      <w:r>
        <w:t>ajera principal Banco W</w:t>
      </w:r>
      <w:r>
        <w:rPr>
          <w:spacing w:val="-7"/>
        </w:rPr>
        <w:t xml:space="preserve"> </w:t>
      </w:r>
      <w:r>
        <w:t>S.A</w:t>
      </w:r>
    </w:p>
    <w:p w14:paraId="30698FD1" w14:textId="77777777" w:rsidR="00E01A03" w:rsidRDefault="00E823C2" w:rsidP="00B66B1D">
      <w:pPr>
        <w:pStyle w:val="Textoindependiente"/>
        <w:tabs>
          <w:tab w:val="right" w:pos="4530"/>
        </w:tabs>
        <w:spacing w:before="37"/>
        <w:ind w:left="397"/>
      </w:pPr>
      <w:r>
        <w:t>Teléfono:</w:t>
      </w:r>
      <w:r>
        <w:tab/>
        <w:t>301 535 91</w:t>
      </w:r>
      <w:r>
        <w:rPr>
          <w:spacing w:val="-9"/>
        </w:rPr>
        <w:t xml:space="preserve"> </w:t>
      </w:r>
      <w:r>
        <w:t>69</w:t>
      </w:r>
    </w:p>
    <w:p w14:paraId="5CBF1E50" w14:textId="77777777" w:rsidR="00E01A03" w:rsidRDefault="00E01A03" w:rsidP="00B66B1D">
      <w:pPr>
        <w:pStyle w:val="Textoindependiente"/>
        <w:ind w:left="397"/>
        <w:rPr>
          <w:sz w:val="52"/>
        </w:rPr>
      </w:pPr>
    </w:p>
    <w:p w14:paraId="2AFAD7A7" w14:textId="57BA36D3" w:rsidR="00E01A03" w:rsidRDefault="005A5815">
      <w:pPr>
        <w:pStyle w:val="Textoindependiente"/>
        <w:rPr>
          <w:sz w:val="5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800" behindDoc="0" locked="0" layoutInCell="1" allowOverlap="1" wp14:anchorId="6CDC89B9" wp14:editId="705A6AA5">
                <wp:simplePos x="0" y="0"/>
                <wp:positionH relativeFrom="page">
                  <wp:posOffset>1143000</wp:posOffset>
                </wp:positionH>
                <wp:positionV relativeFrom="paragraph">
                  <wp:posOffset>332740</wp:posOffset>
                </wp:positionV>
                <wp:extent cx="2200275" cy="1369060"/>
                <wp:effectExtent l="0" t="0" r="0" b="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00275" cy="1369060"/>
                          <a:chOff x="2205" y="-1603"/>
                          <a:chExt cx="3465" cy="2156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05" y="-1603"/>
                            <a:ext cx="3465" cy="208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6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2205" y="-1603"/>
                            <a:ext cx="3465" cy="21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39C5E1D" w14:textId="77777777" w:rsidR="00E01A03" w:rsidRDefault="00E01A03">
                              <w:pPr>
                                <w:rPr>
                                  <w:rFonts w:ascii="Segoe UI"/>
                                  <w:sz w:val="52"/>
                                </w:rPr>
                              </w:pPr>
                            </w:p>
                            <w:p w14:paraId="00D36B8F" w14:textId="77777777" w:rsidR="00E01A03" w:rsidRDefault="00E01A03">
                              <w:pPr>
                                <w:spacing w:before="7"/>
                                <w:rPr>
                                  <w:rFonts w:ascii="Segoe UI"/>
                                  <w:sz w:val="68"/>
                                </w:rPr>
                              </w:pPr>
                            </w:p>
                            <w:p w14:paraId="49D20B70" w14:textId="77777777" w:rsidR="00E01A03" w:rsidRDefault="00E823C2">
                              <w:pPr>
                                <w:spacing w:line="552" w:lineRule="exact"/>
                                <w:ind w:left="-380"/>
                                <w:rPr>
                                  <w:rFonts w:ascii="Arial"/>
                                  <w:sz w:val="48"/>
                                </w:rPr>
                              </w:pPr>
                              <w:r>
                                <w:rPr>
                                  <w:rFonts w:ascii="Arial"/>
                                  <w:sz w:val="48"/>
                                  <w:u w:val="thick"/>
                                </w:rPr>
                                <w:t xml:space="preserve">X                        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CDC89B9" id="Group 2" o:spid="_x0000_s1026" style="position:absolute;margin-left:90pt;margin-top:26.2pt;width:173.25pt;height:107.8pt;z-index:251660800;mso-position-horizontal-relative:page" coordorigin="2205,-1603" coordsize="3465,215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">
                <v:shape id="Picture 4" o:spid="_x0000_s1027" type="#_x0000_t75" style="position:absolute;left:2205;top:-1603;width:3465;height:20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">
                  <v:imagedata r:id="rId14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8" type="#_x0000_t202" style="position:absolute;left:2205;top:-1603;width:3465;height:2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  <v:textbox inset="0,0,0,0">
                    <w:txbxContent>
                      <w:p w14:paraId="639C5E1D" w14:textId="77777777" w:rsidR="00E01A03" w:rsidRDefault="00E01A03">
                        <w:pPr>
                          <w:rPr>
                            <w:rFonts w:ascii="Segoe UI"/>
                            <w:sz w:val="52"/>
                          </w:rPr>
                        </w:pPr>
                      </w:p>
                      <w:p w14:paraId="00D36B8F" w14:textId="77777777" w:rsidR="00E01A03" w:rsidRDefault="00E01A03">
                        <w:pPr>
                          <w:spacing w:before="7"/>
                          <w:rPr>
                            <w:rFonts w:ascii="Segoe UI"/>
                            <w:sz w:val="68"/>
                          </w:rPr>
                        </w:pPr>
                      </w:p>
                      <w:p w14:paraId="49D20B70" w14:textId="77777777" w:rsidR="00E01A03" w:rsidRDefault="00E823C2">
                        <w:pPr>
                          <w:spacing w:line="552" w:lineRule="exact"/>
                          <w:ind w:left="-380"/>
                          <w:rPr>
                            <w:rFonts w:ascii="Arial"/>
                            <w:sz w:val="48"/>
                          </w:rPr>
                        </w:pPr>
                        <w:r>
                          <w:rPr>
                            <w:rFonts w:ascii="Arial"/>
                            <w:sz w:val="48"/>
                            <w:u w:val="thick"/>
                          </w:rPr>
                          <w:t xml:space="preserve">X                         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742FED6B" w14:textId="77777777" w:rsidR="00E01A03" w:rsidRDefault="00E01A03">
      <w:pPr>
        <w:pStyle w:val="Textoindependiente"/>
        <w:rPr>
          <w:sz w:val="52"/>
        </w:rPr>
      </w:pPr>
    </w:p>
    <w:p w14:paraId="6DB41436" w14:textId="77777777" w:rsidR="00E01A03" w:rsidRDefault="00E01A03">
      <w:pPr>
        <w:pStyle w:val="Textoindependiente"/>
        <w:spacing w:before="2"/>
        <w:rPr>
          <w:sz w:val="72"/>
        </w:rPr>
      </w:pPr>
    </w:p>
    <w:p w14:paraId="30783CA7" w14:textId="53E42BF7" w:rsidR="00E01A03" w:rsidRDefault="00E01A03">
      <w:pPr>
        <w:spacing w:before="1"/>
        <w:ind w:left="255"/>
        <w:rPr>
          <w:rFonts w:ascii="Arial"/>
          <w:sz w:val="48"/>
        </w:rPr>
      </w:pPr>
    </w:p>
    <w:p w14:paraId="0FBB8ED7" w14:textId="489DCD15" w:rsidR="00E01A03" w:rsidRDefault="00B2515C">
      <w:pPr>
        <w:spacing w:before="69" w:line="271" w:lineRule="auto"/>
        <w:ind w:left="405" w:right="7366"/>
        <w:rPr>
          <w:rFonts w:ascii="Segoe UI" w:hAnsi="Segoe UI"/>
          <w:sz w:val="16"/>
        </w:rPr>
      </w:pPr>
      <w:r w:rsidRPr="00B2515C">
        <w:rPr>
          <w:rFonts w:ascii="Segoe UI" w:hAnsi="Segoe UI"/>
          <w:w w:val="105"/>
          <w:sz w:val="16"/>
        </w:rPr>
        <w:t>Diego Rodriguez</w:t>
      </w:r>
      <w:r>
        <w:rPr>
          <w:rFonts w:ascii="Segoe UI" w:hAnsi="Segoe UI"/>
          <w:w w:val="105"/>
          <w:sz w:val="16"/>
        </w:rPr>
        <w:t xml:space="preserve"> </w:t>
      </w:r>
      <w:r>
        <w:rPr>
          <w:rFonts w:ascii="Segoe UI" w:hAnsi="Segoe UI"/>
          <w:w w:val="105"/>
          <w:sz w:val="16"/>
        </w:rPr>
        <w:br/>
      </w:r>
      <w:r w:rsidR="00E823C2">
        <w:rPr>
          <w:rFonts w:ascii="Segoe UI" w:hAnsi="Segoe UI"/>
          <w:w w:val="105"/>
          <w:sz w:val="16"/>
        </w:rPr>
        <w:t>C.C 1152462045</w:t>
      </w:r>
    </w:p>
    <w:sectPr w:rsidR="00E01A03">
      <w:pgSz w:w="12240" w:h="15840"/>
      <w:pgMar w:top="1500" w:right="1580" w:bottom="280" w:left="14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QwsTQzsTAwNTSwMLJU0lEKTi0uzszPAykwrAUAaCyGdywAAAA="/>
  </w:docVars>
  <w:rsids>
    <w:rsidRoot w:val="00E01A03"/>
    <w:rsid w:val="00133E5E"/>
    <w:rsid w:val="003F5FE5"/>
    <w:rsid w:val="005A5815"/>
    <w:rsid w:val="008F1C5B"/>
    <w:rsid w:val="00B2515C"/>
    <w:rsid w:val="00B66B1D"/>
    <w:rsid w:val="00E01A03"/>
    <w:rsid w:val="00E823C2"/>
    <w:rsid w:val="00F74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837734"/>
  <w15:docId w15:val="{A5245B6D-1113-4949-878F-C1E3363B7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  <w:lang w:val="es-ES" w:eastAsia="es-ES" w:bidi="es-ES"/>
    </w:rPr>
  </w:style>
  <w:style w:type="paragraph" w:styleId="Ttulo1">
    <w:name w:val="heading 1"/>
    <w:basedOn w:val="Normal"/>
    <w:uiPriority w:val="9"/>
    <w:qFormat/>
    <w:pPr>
      <w:spacing w:before="100"/>
      <w:outlineLvl w:val="0"/>
    </w:pPr>
    <w:rPr>
      <w:sz w:val="36"/>
      <w:szCs w:val="36"/>
      <w:u w:val="single" w:color="000000"/>
    </w:rPr>
  </w:style>
  <w:style w:type="paragraph" w:styleId="Ttulo2">
    <w:name w:val="heading 2"/>
    <w:basedOn w:val="Normal"/>
    <w:uiPriority w:val="9"/>
    <w:unhideWhenUsed/>
    <w:qFormat/>
    <w:pPr>
      <w:ind w:left="279"/>
      <w:outlineLvl w:val="1"/>
    </w:pPr>
    <w:rPr>
      <w:b/>
      <w:bCs/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jpeg"/><Relationship Id="rId3" Type="http://schemas.openxmlformats.org/officeDocument/2006/relationships/webSettings" Target="webSettings.xml"/><Relationship Id="rId7" Type="http://schemas.openxmlformats.org/officeDocument/2006/relationships/hyperlink" Target="mailto:diegorm.977@gmail.com" TargetMode="External"/><Relationship Id="rId12" Type="http://schemas.openxmlformats.org/officeDocument/2006/relationships/image" Target="media/image8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7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image" Target="media/image1.png"/><Relationship Id="rId9" Type="http://schemas.openxmlformats.org/officeDocument/2006/relationships/image" Target="media/image5.pn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79</Words>
  <Characters>2090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quipo 2</dc:creator>
  <cp:lastModifiedBy>Diego Andrés Rodríguez Mendoza</cp:lastModifiedBy>
  <cp:revision>2</cp:revision>
  <dcterms:created xsi:type="dcterms:W3CDTF">2020-09-23T13:43:00Z</dcterms:created>
  <dcterms:modified xsi:type="dcterms:W3CDTF">2020-09-23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1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7-21T00:00:00Z</vt:filetime>
  </property>
</Properties>
</file>